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2843F8" w14:textId="77777777" w:rsidR="000E3F7E" w:rsidRDefault="004E34B1" w:rsidP="003E4D12">
      <w:bookmarkStart w:id="0" w:name="_GoBack"/>
      <w:bookmarkEnd w:id="0"/>
      <w:r>
        <w:t xml:space="preserve">                                   </w:t>
      </w:r>
      <w:r w:rsidR="00897568">
        <w:t xml:space="preserve"> </w:t>
      </w:r>
    </w:p>
    <w:p w14:paraId="0F2327CE" w14:textId="514673A1" w:rsidR="0065148F" w:rsidRPr="006770DB" w:rsidRDefault="004E34B1" w:rsidP="00CA09A8">
      <w:pPr>
        <w:jc w:val="center"/>
        <w:rPr>
          <w:b/>
          <w:sz w:val="36"/>
          <w:szCs w:val="36"/>
        </w:rPr>
      </w:pPr>
      <w:r w:rsidRPr="006770DB">
        <w:rPr>
          <w:b/>
          <w:sz w:val="36"/>
          <w:szCs w:val="36"/>
        </w:rPr>
        <w:t>St. Maria Goretti Finance Council</w:t>
      </w:r>
    </w:p>
    <w:p w14:paraId="13C39561" w14:textId="1741399E" w:rsidR="00CA09A8" w:rsidRDefault="004E34B1" w:rsidP="00CA09A8">
      <w:pPr>
        <w:jc w:val="center"/>
        <w:rPr>
          <w:b/>
          <w:sz w:val="28"/>
          <w:szCs w:val="28"/>
        </w:rPr>
      </w:pPr>
      <w:r w:rsidRPr="006770DB">
        <w:rPr>
          <w:b/>
          <w:sz w:val="28"/>
          <w:szCs w:val="28"/>
        </w:rPr>
        <w:t xml:space="preserve">Agenda for </w:t>
      </w:r>
      <w:r w:rsidR="00CA09A8">
        <w:rPr>
          <w:b/>
          <w:sz w:val="28"/>
          <w:szCs w:val="28"/>
        </w:rPr>
        <w:t>Novem</w:t>
      </w:r>
      <w:r w:rsidR="00B8445E">
        <w:rPr>
          <w:b/>
          <w:sz w:val="28"/>
          <w:szCs w:val="28"/>
        </w:rPr>
        <w:t>ber</w:t>
      </w:r>
      <w:r w:rsidR="00AE4103">
        <w:rPr>
          <w:b/>
          <w:sz w:val="28"/>
          <w:szCs w:val="28"/>
        </w:rPr>
        <w:t xml:space="preserve"> 2</w:t>
      </w:r>
      <w:r w:rsidR="00CA09A8">
        <w:rPr>
          <w:b/>
          <w:sz w:val="28"/>
          <w:szCs w:val="28"/>
        </w:rPr>
        <w:t>3</w:t>
      </w:r>
      <w:r w:rsidR="00CF502E" w:rsidRPr="006770DB">
        <w:rPr>
          <w:b/>
          <w:sz w:val="28"/>
          <w:szCs w:val="28"/>
        </w:rPr>
        <w:t>,</w:t>
      </w:r>
      <w:r w:rsidR="006905F7" w:rsidRPr="006770DB">
        <w:rPr>
          <w:b/>
          <w:sz w:val="28"/>
          <w:szCs w:val="28"/>
        </w:rPr>
        <w:t xml:space="preserve"> 201</w:t>
      </w:r>
      <w:r w:rsidR="001A126A">
        <w:rPr>
          <w:b/>
          <w:sz w:val="28"/>
          <w:szCs w:val="28"/>
        </w:rPr>
        <w:t>9</w:t>
      </w:r>
      <w:r w:rsidR="004B2778">
        <w:rPr>
          <w:b/>
          <w:sz w:val="28"/>
          <w:szCs w:val="28"/>
        </w:rPr>
        <w:t xml:space="preserve"> @ 7PM</w:t>
      </w:r>
    </w:p>
    <w:p w14:paraId="3C4C1B6B" w14:textId="7CB189A3" w:rsidR="00CA09A8" w:rsidRDefault="00CA09A8" w:rsidP="00CA09A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arish Office Conference Room</w:t>
      </w:r>
    </w:p>
    <w:p w14:paraId="5FEF43E4" w14:textId="16CED154" w:rsidR="00622CA8" w:rsidRPr="00286C1C" w:rsidRDefault="00622CA8" w:rsidP="006B6D31">
      <w:pPr>
        <w:jc w:val="center"/>
        <w:rPr>
          <w:color w:val="FF0000"/>
        </w:rPr>
      </w:pPr>
    </w:p>
    <w:p w14:paraId="790C5EF6" w14:textId="77777777" w:rsidR="00706867" w:rsidRPr="002555AB" w:rsidRDefault="004E34B1" w:rsidP="00C24ABA">
      <w:pPr>
        <w:pStyle w:val="ListParagraph"/>
        <w:numPr>
          <w:ilvl w:val="0"/>
          <w:numId w:val="1"/>
        </w:numPr>
      </w:pPr>
      <w:r w:rsidRPr="002555AB">
        <w:rPr>
          <w:b/>
        </w:rPr>
        <w:t>Opening</w:t>
      </w:r>
      <w:r w:rsidR="006770DB" w:rsidRPr="002555AB">
        <w:rPr>
          <w:b/>
        </w:rPr>
        <w:t>:</w:t>
      </w:r>
      <w:r w:rsidR="00F21CDE" w:rsidRPr="002555AB">
        <w:rPr>
          <w:b/>
        </w:rPr>
        <w:t xml:space="preserve">     </w:t>
      </w:r>
      <w:r w:rsidR="00897568" w:rsidRPr="002555AB">
        <w:rPr>
          <w:b/>
        </w:rPr>
        <w:t xml:space="preserve">                                                                                                            </w:t>
      </w:r>
      <w:r w:rsidR="00277DA0" w:rsidRPr="002555AB">
        <w:rPr>
          <w:b/>
        </w:rPr>
        <w:t xml:space="preserve">                </w:t>
      </w:r>
      <w:r w:rsidR="00EE6E57" w:rsidRPr="002555AB">
        <w:rPr>
          <w:b/>
        </w:rPr>
        <w:t xml:space="preserve"> </w:t>
      </w:r>
      <w:r w:rsidR="00F43EFE" w:rsidRPr="002555AB">
        <w:t xml:space="preserve"> </w:t>
      </w:r>
    </w:p>
    <w:p w14:paraId="459649EB" w14:textId="5D38163D" w:rsidR="006E0527" w:rsidRPr="002555AB" w:rsidRDefault="00C24ABA" w:rsidP="009D3BD4">
      <w:pPr>
        <w:numPr>
          <w:ilvl w:val="1"/>
          <w:numId w:val="1"/>
        </w:numPr>
      </w:pPr>
      <w:r w:rsidRPr="002555AB">
        <w:t>Prayer -----</w:t>
      </w:r>
      <w:r w:rsidR="0060263A" w:rsidRPr="002555AB">
        <w:t>---------------------------------------------------------</w:t>
      </w:r>
      <w:r w:rsidR="00DE150F" w:rsidRPr="002555AB">
        <w:t>----</w:t>
      </w:r>
      <w:r w:rsidR="0060263A" w:rsidRPr="002555AB">
        <w:t>--</w:t>
      </w:r>
      <w:r w:rsidR="006770DB" w:rsidRPr="002555AB">
        <w:t>-</w:t>
      </w:r>
      <w:r w:rsidR="006424B1" w:rsidRPr="002555AB">
        <w:t xml:space="preserve"> </w:t>
      </w:r>
      <w:r w:rsidR="00B8445E" w:rsidRPr="002555AB">
        <w:t>Kim Staudt</w:t>
      </w:r>
    </w:p>
    <w:p w14:paraId="0A71CAA2" w14:textId="2BC561FE" w:rsidR="000975F5" w:rsidRPr="002555AB" w:rsidRDefault="000975F5" w:rsidP="00B8445E">
      <w:pPr>
        <w:ind w:left="1080"/>
      </w:pPr>
      <w:bookmarkStart w:id="1" w:name="_Hlk504241890"/>
    </w:p>
    <w:bookmarkEnd w:id="1"/>
    <w:p w14:paraId="7E1D2699" w14:textId="77777777" w:rsidR="00791B5A" w:rsidRPr="002555AB" w:rsidRDefault="00990DC6" w:rsidP="0017576B">
      <w:r w:rsidRPr="002555AB">
        <w:t xml:space="preserve"> </w:t>
      </w:r>
    </w:p>
    <w:p w14:paraId="10EA9590" w14:textId="0FA47811" w:rsidR="00CD19E3" w:rsidRPr="002555AB" w:rsidRDefault="00CD19E3" w:rsidP="00557D9C">
      <w:pPr>
        <w:numPr>
          <w:ilvl w:val="0"/>
          <w:numId w:val="1"/>
        </w:numPr>
        <w:rPr>
          <w:b/>
        </w:rPr>
      </w:pPr>
      <w:r w:rsidRPr="002555AB">
        <w:rPr>
          <w:b/>
        </w:rPr>
        <w:t>Introductions of members</w:t>
      </w:r>
      <w:r w:rsidR="0082078C" w:rsidRPr="002555AB">
        <w:rPr>
          <w:b/>
        </w:rPr>
        <w:t xml:space="preserve"> -------------------------------------------------------All</w:t>
      </w:r>
    </w:p>
    <w:p w14:paraId="3F5ECA52" w14:textId="42644B25" w:rsidR="00A45D3F" w:rsidRPr="002555AB" w:rsidRDefault="003266CF" w:rsidP="00557D9C">
      <w:pPr>
        <w:numPr>
          <w:ilvl w:val="0"/>
          <w:numId w:val="1"/>
        </w:numPr>
        <w:rPr>
          <w:b/>
        </w:rPr>
      </w:pPr>
      <w:r w:rsidRPr="002555AB">
        <w:rPr>
          <w:b/>
        </w:rPr>
        <w:t>Committee</w:t>
      </w:r>
      <w:r w:rsidR="00CA09A8">
        <w:rPr>
          <w:b/>
        </w:rPr>
        <w:t xml:space="preserve"> Assignments</w:t>
      </w:r>
      <w:r w:rsidR="006770DB" w:rsidRPr="002555AB">
        <w:rPr>
          <w:b/>
        </w:rPr>
        <w:t>:</w:t>
      </w:r>
      <w:r w:rsidR="00D233E9" w:rsidRPr="002555AB">
        <w:rPr>
          <w:b/>
        </w:rPr>
        <w:t xml:space="preserve">                                                                                                                 </w:t>
      </w:r>
    </w:p>
    <w:p w14:paraId="212F815A" w14:textId="587F41EE" w:rsidR="000E3F7E" w:rsidRPr="002555AB" w:rsidRDefault="003266CF" w:rsidP="0082078C">
      <w:pPr>
        <w:pStyle w:val="ListParagraph"/>
        <w:numPr>
          <w:ilvl w:val="1"/>
          <w:numId w:val="1"/>
        </w:numPr>
      </w:pPr>
      <w:r w:rsidRPr="002555AB">
        <w:t xml:space="preserve">Tuition Committee </w:t>
      </w:r>
      <w:r w:rsidR="0082078C" w:rsidRPr="002555AB">
        <w:t>(reviews applications from parishioners for financial assistance, recommends financial aid awards and reviews per capita funding to Mater Dei and other Catholic Schools attended by our parishioners’ children.</w:t>
      </w:r>
    </w:p>
    <w:p w14:paraId="36821FC1" w14:textId="77777777" w:rsidR="009F5C5A" w:rsidRPr="002555AB" w:rsidRDefault="009F5C5A" w:rsidP="009F5C5A">
      <w:pPr>
        <w:pStyle w:val="ListParagraph"/>
        <w:ind w:left="2145"/>
      </w:pPr>
    </w:p>
    <w:p w14:paraId="21CD51EF" w14:textId="0743878C" w:rsidR="0082078C" w:rsidRPr="002555AB" w:rsidRDefault="0082078C" w:rsidP="0060263A">
      <w:pPr>
        <w:pStyle w:val="ListParagraph"/>
        <w:numPr>
          <w:ilvl w:val="1"/>
          <w:numId w:val="1"/>
        </w:numPr>
      </w:pPr>
      <w:r w:rsidRPr="002555AB">
        <w:t>Finance &amp; Accounting Committee – (reviews and assists in development of the annual budget</w:t>
      </w:r>
    </w:p>
    <w:p w14:paraId="44B3A807" w14:textId="693FA2E9" w:rsidR="0082078C" w:rsidRPr="002555AB" w:rsidRDefault="0082078C" w:rsidP="0060263A">
      <w:pPr>
        <w:pStyle w:val="ListParagraph"/>
        <w:numPr>
          <w:ilvl w:val="1"/>
          <w:numId w:val="1"/>
        </w:numPr>
      </w:pPr>
      <w:r w:rsidRPr="002555AB">
        <w:t>Investment Committee – (reviews financial performance of the Parish investments including the Educational Trust Fund, Catholic Foundation and Janney Montgomery Scott)</w:t>
      </w:r>
    </w:p>
    <w:p w14:paraId="39090296" w14:textId="2EC4A0F3" w:rsidR="00975B13" w:rsidRPr="002555AB" w:rsidRDefault="003266CF" w:rsidP="0060263A">
      <w:pPr>
        <w:pStyle w:val="ListParagraph"/>
        <w:numPr>
          <w:ilvl w:val="1"/>
          <w:numId w:val="1"/>
        </w:numPr>
      </w:pPr>
      <w:r w:rsidRPr="002555AB">
        <w:t xml:space="preserve">Pastoral </w:t>
      </w:r>
      <w:r w:rsidR="002407F7" w:rsidRPr="002555AB">
        <w:t xml:space="preserve">Council </w:t>
      </w:r>
      <w:r w:rsidRPr="002555AB">
        <w:t xml:space="preserve">Liaison </w:t>
      </w:r>
      <w:r w:rsidR="0082078C" w:rsidRPr="002555AB">
        <w:t>(shares recent activity of the Pastoral Council with the Finance Council)</w:t>
      </w:r>
      <w:r w:rsidR="00A80FA0">
        <w:t>.   Next meeting is January 4, 2022.</w:t>
      </w:r>
    </w:p>
    <w:p w14:paraId="6F752EF3" w14:textId="07697473" w:rsidR="003D4D70" w:rsidRPr="002555AB" w:rsidRDefault="003D4D70" w:rsidP="0082078C">
      <w:pPr>
        <w:pStyle w:val="ListParagraph"/>
        <w:ind w:left="1800"/>
      </w:pPr>
    </w:p>
    <w:p w14:paraId="1867478A" w14:textId="77777777" w:rsidR="00FB59F5" w:rsidRPr="002555AB" w:rsidRDefault="00FB59F5" w:rsidP="00FB59F5">
      <w:pPr>
        <w:pStyle w:val="ListParagraph"/>
        <w:ind w:left="1440"/>
      </w:pPr>
    </w:p>
    <w:p w14:paraId="4D3037D9" w14:textId="3F800AEE" w:rsidR="004071A3" w:rsidRPr="002555AB" w:rsidRDefault="0060263A" w:rsidP="000E215B">
      <w:pPr>
        <w:numPr>
          <w:ilvl w:val="0"/>
          <w:numId w:val="1"/>
        </w:numPr>
        <w:rPr>
          <w:b/>
        </w:rPr>
      </w:pPr>
      <w:r w:rsidRPr="002555AB">
        <w:rPr>
          <w:b/>
        </w:rPr>
        <w:t>Current Activity</w:t>
      </w:r>
      <w:r w:rsidR="006E0527" w:rsidRPr="002555AB">
        <w:rPr>
          <w:b/>
        </w:rPr>
        <w:t>:</w:t>
      </w:r>
      <w:r w:rsidR="00C14265" w:rsidRPr="002555AB">
        <w:rPr>
          <w:b/>
        </w:rPr>
        <w:t xml:space="preserve">                                                                                             </w:t>
      </w:r>
      <w:r w:rsidR="00CC1FFA" w:rsidRPr="002555AB">
        <w:rPr>
          <w:b/>
        </w:rPr>
        <w:t xml:space="preserve">                              </w:t>
      </w:r>
    </w:p>
    <w:p w14:paraId="4F6947D4" w14:textId="688FBACC" w:rsidR="006B69D6" w:rsidRPr="002555AB" w:rsidRDefault="00595C97" w:rsidP="00CD19E3">
      <w:pPr>
        <w:pStyle w:val="ListParagraph"/>
        <w:numPr>
          <w:ilvl w:val="0"/>
          <w:numId w:val="4"/>
        </w:numPr>
        <w:rPr>
          <w:b/>
        </w:rPr>
      </w:pPr>
      <w:r w:rsidRPr="002555AB">
        <w:rPr>
          <w:b/>
        </w:rPr>
        <w:t>Investment Update</w:t>
      </w:r>
      <w:r w:rsidR="00CD19E3" w:rsidRPr="002555AB">
        <w:rPr>
          <w:b/>
        </w:rPr>
        <w:t xml:space="preserve"> ------------------------------------------------------</w:t>
      </w:r>
      <w:r w:rsidR="006E0527" w:rsidRPr="002555AB">
        <w:t>Douglas Smith</w:t>
      </w:r>
    </w:p>
    <w:p w14:paraId="5C331726" w14:textId="7ACA97A8" w:rsidR="00D463F3" w:rsidRPr="002555AB" w:rsidRDefault="00D463F3" w:rsidP="00855EEC">
      <w:pPr>
        <w:pStyle w:val="ListParagraph"/>
        <w:ind w:left="1005"/>
      </w:pPr>
    </w:p>
    <w:p w14:paraId="2F0BE958" w14:textId="78936D5B" w:rsidR="00A45D3F" w:rsidRPr="002555AB" w:rsidRDefault="0060263A" w:rsidP="00107363">
      <w:pPr>
        <w:pStyle w:val="ListParagraph"/>
        <w:numPr>
          <w:ilvl w:val="0"/>
          <w:numId w:val="4"/>
        </w:numPr>
        <w:rPr>
          <w:b/>
        </w:rPr>
      </w:pPr>
      <w:r w:rsidRPr="002555AB">
        <w:rPr>
          <w:b/>
        </w:rPr>
        <w:t>Financial Reports</w:t>
      </w:r>
      <w:r w:rsidRPr="002555AB">
        <w:t xml:space="preserve"> ---------------------------------</w:t>
      </w:r>
      <w:r w:rsidR="00A72888" w:rsidRPr="002555AB">
        <w:t>-----------------------</w:t>
      </w:r>
      <w:r w:rsidRPr="002555AB">
        <w:t>Douglas Smith</w:t>
      </w:r>
    </w:p>
    <w:p w14:paraId="770394F4" w14:textId="468B017B" w:rsidR="009E6CCD" w:rsidRPr="002555AB" w:rsidRDefault="00A72888" w:rsidP="00286C1C">
      <w:pPr>
        <w:pStyle w:val="ListParagraph"/>
        <w:numPr>
          <w:ilvl w:val="0"/>
          <w:numId w:val="6"/>
        </w:numPr>
      </w:pPr>
      <w:r w:rsidRPr="002555AB">
        <w:t xml:space="preserve">Cash &amp; Investment Activity Report </w:t>
      </w:r>
      <w:r w:rsidR="009E6CCD" w:rsidRPr="002555AB">
        <w:t xml:space="preserve"> </w:t>
      </w:r>
    </w:p>
    <w:p w14:paraId="5F76597D" w14:textId="31352875" w:rsidR="00A72888" w:rsidRPr="002555AB" w:rsidRDefault="00A72888" w:rsidP="00286C1C">
      <w:pPr>
        <w:pStyle w:val="ListParagraph"/>
        <w:numPr>
          <w:ilvl w:val="0"/>
          <w:numId w:val="6"/>
        </w:numPr>
      </w:pPr>
      <w:r w:rsidRPr="002555AB">
        <w:t xml:space="preserve">Financial </w:t>
      </w:r>
      <w:r w:rsidR="00562C97" w:rsidRPr="002555AB">
        <w:t>Performance Report</w:t>
      </w:r>
    </w:p>
    <w:p w14:paraId="5A53EC32" w14:textId="720EB3B9" w:rsidR="00A72888" w:rsidRPr="002555AB" w:rsidRDefault="00A72888" w:rsidP="00286C1C">
      <w:pPr>
        <w:pStyle w:val="ListParagraph"/>
        <w:numPr>
          <w:ilvl w:val="0"/>
          <w:numId w:val="6"/>
        </w:numPr>
      </w:pPr>
      <w:r w:rsidRPr="002555AB">
        <w:t>Educational Trust Fund</w:t>
      </w:r>
    </w:p>
    <w:p w14:paraId="3A17D5D3" w14:textId="2B0B952F" w:rsidR="007312DA" w:rsidRPr="002555AB" w:rsidRDefault="00A72888" w:rsidP="00DA009E">
      <w:pPr>
        <w:pStyle w:val="ListParagraph"/>
        <w:numPr>
          <w:ilvl w:val="0"/>
          <w:numId w:val="6"/>
        </w:numPr>
      </w:pPr>
      <w:r w:rsidRPr="002555AB">
        <w:t>Building &amp; Facilities</w:t>
      </w:r>
      <w:r w:rsidR="009F5C5A" w:rsidRPr="002555AB">
        <w:t xml:space="preserve"> </w:t>
      </w:r>
      <w:r w:rsidRPr="002555AB">
        <w:t>Report</w:t>
      </w:r>
    </w:p>
    <w:p w14:paraId="6E8F7A47" w14:textId="77777777" w:rsidR="0053666C" w:rsidRPr="002555AB" w:rsidRDefault="00A72888" w:rsidP="00A72888">
      <w:pPr>
        <w:pStyle w:val="ListParagraph"/>
        <w:ind w:left="360"/>
        <w:rPr>
          <w:b/>
        </w:rPr>
      </w:pPr>
      <w:r w:rsidRPr="002555AB">
        <w:rPr>
          <w:b/>
        </w:rPr>
        <w:tab/>
      </w:r>
      <w:r w:rsidRPr="002555AB">
        <w:rPr>
          <w:b/>
        </w:rPr>
        <w:tab/>
      </w:r>
      <w:r w:rsidRPr="002555AB">
        <w:rPr>
          <w:b/>
        </w:rPr>
        <w:tab/>
      </w:r>
      <w:r w:rsidRPr="002555AB">
        <w:rPr>
          <w:b/>
        </w:rPr>
        <w:tab/>
      </w:r>
    </w:p>
    <w:p w14:paraId="36B170A0" w14:textId="715DB6AA" w:rsidR="00CF2887" w:rsidRPr="002555AB" w:rsidRDefault="00A72888" w:rsidP="00815475">
      <w:pPr>
        <w:pStyle w:val="ListParagraph"/>
        <w:numPr>
          <w:ilvl w:val="0"/>
          <w:numId w:val="4"/>
        </w:numPr>
      </w:pPr>
      <w:r w:rsidRPr="002555AB">
        <w:rPr>
          <w:b/>
        </w:rPr>
        <w:t xml:space="preserve">Other Business </w:t>
      </w:r>
      <w:r w:rsidRPr="002555AB">
        <w:t xml:space="preserve">-------------------------------------------- </w:t>
      </w:r>
      <w:r w:rsidR="008C489C" w:rsidRPr="002555AB">
        <w:t>Douglas Smith</w:t>
      </w:r>
    </w:p>
    <w:p w14:paraId="033C8562" w14:textId="29B934D1" w:rsidR="003974FC" w:rsidRPr="008A1E29" w:rsidRDefault="003974FC" w:rsidP="008A1E29">
      <w:pPr>
        <w:rPr>
          <w:b/>
        </w:rPr>
      </w:pPr>
    </w:p>
    <w:p w14:paraId="2F552A3A" w14:textId="77777777" w:rsidR="003974FC" w:rsidRPr="002555AB" w:rsidRDefault="003974FC" w:rsidP="003974FC">
      <w:pPr>
        <w:pStyle w:val="ListParagraph"/>
        <w:ind w:left="1440"/>
      </w:pPr>
    </w:p>
    <w:p w14:paraId="667C1BF5" w14:textId="3535CF5E" w:rsidR="0082078C" w:rsidRPr="002555AB" w:rsidRDefault="003974FC" w:rsidP="003974FC">
      <w:pPr>
        <w:pStyle w:val="ListParagraph"/>
        <w:numPr>
          <w:ilvl w:val="0"/>
          <w:numId w:val="4"/>
        </w:numPr>
      </w:pPr>
      <w:r w:rsidRPr="002555AB">
        <w:rPr>
          <w:b/>
        </w:rPr>
        <w:t xml:space="preserve">Closing:  </w:t>
      </w:r>
    </w:p>
    <w:p w14:paraId="51B54633" w14:textId="4F4C58D2" w:rsidR="00C70CB0" w:rsidRPr="008A1E29" w:rsidRDefault="006770DB" w:rsidP="00CA09A8">
      <w:pPr>
        <w:numPr>
          <w:ilvl w:val="1"/>
          <w:numId w:val="4"/>
        </w:numPr>
        <w:rPr>
          <w:b/>
        </w:rPr>
      </w:pPr>
      <w:r w:rsidRPr="002555AB">
        <w:t>Next meeting</w:t>
      </w:r>
      <w:r w:rsidR="00C70CB0" w:rsidRPr="002555AB">
        <w:t>s </w:t>
      </w:r>
      <w:r w:rsidR="00CD19E3" w:rsidRPr="002555AB">
        <w:t xml:space="preserve">(we generally meet in the conference room behind the reception desk in the Parish Office) </w:t>
      </w:r>
      <w:r w:rsidR="00C70CB0" w:rsidRPr="002555AB">
        <w:t>    </w:t>
      </w:r>
    </w:p>
    <w:p w14:paraId="3252FA74" w14:textId="6D6AAA02" w:rsidR="00C70CB0" w:rsidRPr="002555AB" w:rsidRDefault="00C70CB0" w:rsidP="00CD19E3">
      <w:pPr>
        <w:pStyle w:val="ListParagraph"/>
        <w:numPr>
          <w:ilvl w:val="2"/>
          <w:numId w:val="4"/>
        </w:numPr>
      </w:pPr>
      <w:r w:rsidRPr="002555AB">
        <w:t xml:space="preserve">January </w:t>
      </w:r>
      <w:r w:rsidR="00B46C02">
        <w:t>24</w:t>
      </w:r>
    </w:p>
    <w:p w14:paraId="345F0B82" w14:textId="61FF86B6" w:rsidR="00C70CB0" w:rsidRPr="002555AB" w:rsidRDefault="00C70CB0" w:rsidP="00CD19E3">
      <w:pPr>
        <w:pStyle w:val="ListParagraph"/>
        <w:numPr>
          <w:ilvl w:val="2"/>
          <w:numId w:val="4"/>
        </w:numPr>
      </w:pPr>
      <w:r w:rsidRPr="002555AB">
        <w:t>March 15</w:t>
      </w:r>
    </w:p>
    <w:p w14:paraId="3D494C20" w14:textId="036DADD2" w:rsidR="00C70CB0" w:rsidRPr="002555AB" w:rsidRDefault="00C70CB0" w:rsidP="00CD19E3">
      <w:pPr>
        <w:pStyle w:val="ListParagraph"/>
        <w:numPr>
          <w:ilvl w:val="2"/>
          <w:numId w:val="4"/>
        </w:numPr>
      </w:pPr>
      <w:r w:rsidRPr="002555AB">
        <w:t>May 17</w:t>
      </w:r>
    </w:p>
    <w:p w14:paraId="416AFC07" w14:textId="3FFA2F8E" w:rsidR="006770DB" w:rsidRPr="002555AB" w:rsidRDefault="006770DB" w:rsidP="00CD19E3">
      <w:pPr>
        <w:pStyle w:val="ListParagraph"/>
        <w:ind w:left="2085"/>
      </w:pPr>
    </w:p>
    <w:p w14:paraId="405369FE" w14:textId="1542D682" w:rsidR="00A336DE" w:rsidRPr="002555AB" w:rsidRDefault="006770DB" w:rsidP="00370DF6">
      <w:pPr>
        <w:pStyle w:val="ListParagraph"/>
        <w:numPr>
          <w:ilvl w:val="1"/>
          <w:numId w:val="4"/>
        </w:numPr>
      </w:pPr>
      <w:r w:rsidRPr="002555AB">
        <w:t>Prayer ----------</w:t>
      </w:r>
      <w:r w:rsidR="00001C16" w:rsidRPr="002555AB">
        <w:t>----------------------------------------------</w:t>
      </w:r>
      <w:r w:rsidR="00DE150F" w:rsidRPr="002555AB">
        <w:t>--</w:t>
      </w:r>
      <w:r w:rsidR="00001C16" w:rsidRPr="002555AB">
        <w:t>-----</w:t>
      </w:r>
      <w:r w:rsidRPr="002555AB">
        <w:t>-</w:t>
      </w:r>
      <w:r w:rsidR="003D4D70" w:rsidRPr="002555AB">
        <w:t>Kim Staudt</w:t>
      </w:r>
      <w:r w:rsidR="005A63E2" w:rsidRPr="002555AB">
        <w:t xml:space="preserve">                                                            </w:t>
      </w:r>
      <w:r w:rsidR="00C574AB" w:rsidRPr="002555AB">
        <w:t xml:space="preserve">                   </w:t>
      </w:r>
      <w:r w:rsidR="0027057B" w:rsidRPr="002555AB">
        <w:t xml:space="preserve"> </w:t>
      </w:r>
      <w:r w:rsidR="00797B18" w:rsidRPr="002555AB">
        <w:t xml:space="preserve">               </w:t>
      </w:r>
      <w:r w:rsidR="009B0AAD" w:rsidRPr="002555AB">
        <w:t xml:space="preserve">                   </w:t>
      </w:r>
      <w:r w:rsidR="008021AC" w:rsidRPr="002555AB">
        <w:t xml:space="preserve">                                                                        </w:t>
      </w:r>
      <w:r w:rsidR="009B0AAD" w:rsidRPr="002555AB">
        <w:t xml:space="preserve">      </w:t>
      </w:r>
      <w:r w:rsidR="00797B18" w:rsidRPr="002555AB">
        <w:t xml:space="preserve">    </w:t>
      </w:r>
      <w:r w:rsidR="008C4C7B" w:rsidRPr="002555AB">
        <w:t xml:space="preserve">              </w:t>
      </w:r>
    </w:p>
    <w:p w14:paraId="751B6210" w14:textId="4C5630A8" w:rsidR="00B233EE" w:rsidRDefault="0068167A" w:rsidP="006521B9">
      <w:pPr>
        <w:ind w:left="120"/>
      </w:pPr>
      <w:r>
        <w:rPr>
          <w:b/>
        </w:rPr>
        <w:t xml:space="preserve">           </w:t>
      </w:r>
      <w:r w:rsidR="008C4C7B">
        <w:rPr>
          <w:b/>
        </w:rPr>
        <w:t xml:space="preserve">     </w:t>
      </w:r>
      <w:r w:rsidR="004038C4">
        <w:t xml:space="preserve">    </w:t>
      </w:r>
      <w:r w:rsidR="001A11A5" w:rsidRPr="0068167A">
        <w:t xml:space="preserve">       </w:t>
      </w:r>
      <w:r w:rsidR="006B287A" w:rsidRPr="0068167A">
        <w:t xml:space="preserve">  </w:t>
      </w:r>
      <w:r w:rsidR="008C4C7B">
        <w:t xml:space="preserve">    </w:t>
      </w:r>
    </w:p>
    <w:sectPr w:rsidR="00B233EE" w:rsidSect="002B53F6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E74C24"/>
    <w:multiLevelType w:val="hybridMultilevel"/>
    <w:tmpl w:val="8EA0FE9A"/>
    <w:lvl w:ilvl="0" w:tplc="04090001">
      <w:start w:val="1"/>
      <w:numFmt w:val="bullet"/>
      <w:lvlText w:val=""/>
      <w:lvlJc w:val="left"/>
      <w:pPr>
        <w:ind w:left="20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45" w:hanging="360"/>
      </w:pPr>
      <w:rPr>
        <w:rFonts w:ascii="Wingdings" w:hAnsi="Wingdings" w:hint="default"/>
      </w:rPr>
    </w:lvl>
  </w:abstractNum>
  <w:abstractNum w:abstractNumId="1" w15:restartNumberingAfterBreak="0">
    <w:nsid w:val="027031C6"/>
    <w:multiLevelType w:val="hybridMultilevel"/>
    <w:tmpl w:val="1BFE2F0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DDC5AC0"/>
    <w:multiLevelType w:val="hybridMultilevel"/>
    <w:tmpl w:val="475856F4"/>
    <w:lvl w:ilvl="0" w:tplc="A1C69162">
      <w:start w:val="1"/>
      <w:numFmt w:val="upperLetter"/>
      <w:lvlText w:val="%1-"/>
      <w:lvlJc w:val="left"/>
      <w:pPr>
        <w:ind w:left="1365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085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05" w:hanging="180"/>
      </w:pPr>
    </w:lvl>
    <w:lvl w:ilvl="3" w:tplc="0409000F" w:tentative="1">
      <w:start w:val="1"/>
      <w:numFmt w:val="decimal"/>
      <w:lvlText w:val="%4."/>
      <w:lvlJc w:val="left"/>
      <w:pPr>
        <w:ind w:left="3525" w:hanging="360"/>
      </w:pPr>
    </w:lvl>
    <w:lvl w:ilvl="4" w:tplc="04090019" w:tentative="1">
      <w:start w:val="1"/>
      <w:numFmt w:val="lowerLetter"/>
      <w:lvlText w:val="%5."/>
      <w:lvlJc w:val="left"/>
      <w:pPr>
        <w:ind w:left="4245" w:hanging="360"/>
      </w:pPr>
    </w:lvl>
    <w:lvl w:ilvl="5" w:tplc="0409001B" w:tentative="1">
      <w:start w:val="1"/>
      <w:numFmt w:val="lowerRoman"/>
      <w:lvlText w:val="%6."/>
      <w:lvlJc w:val="right"/>
      <w:pPr>
        <w:ind w:left="4965" w:hanging="180"/>
      </w:pPr>
    </w:lvl>
    <w:lvl w:ilvl="6" w:tplc="0409000F" w:tentative="1">
      <w:start w:val="1"/>
      <w:numFmt w:val="decimal"/>
      <w:lvlText w:val="%7."/>
      <w:lvlJc w:val="left"/>
      <w:pPr>
        <w:ind w:left="5685" w:hanging="360"/>
      </w:pPr>
    </w:lvl>
    <w:lvl w:ilvl="7" w:tplc="04090019" w:tentative="1">
      <w:start w:val="1"/>
      <w:numFmt w:val="lowerLetter"/>
      <w:lvlText w:val="%8."/>
      <w:lvlJc w:val="left"/>
      <w:pPr>
        <w:ind w:left="6405" w:hanging="360"/>
      </w:pPr>
    </w:lvl>
    <w:lvl w:ilvl="8" w:tplc="0409001B" w:tentative="1">
      <w:start w:val="1"/>
      <w:numFmt w:val="lowerRoman"/>
      <w:lvlText w:val="%9."/>
      <w:lvlJc w:val="right"/>
      <w:pPr>
        <w:ind w:left="7125" w:hanging="180"/>
      </w:pPr>
    </w:lvl>
  </w:abstractNum>
  <w:abstractNum w:abstractNumId="3" w15:restartNumberingAfterBreak="0">
    <w:nsid w:val="10B64906"/>
    <w:multiLevelType w:val="hybridMultilevel"/>
    <w:tmpl w:val="652A8F7C"/>
    <w:lvl w:ilvl="0" w:tplc="04090001">
      <w:start w:val="1"/>
      <w:numFmt w:val="bullet"/>
      <w:lvlText w:val=""/>
      <w:lvlJc w:val="left"/>
      <w:pPr>
        <w:ind w:left="20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45" w:hanging="360"/>
      </w:pPr>
      <w:rPr>
        <w:rFonts w:ascii="Wingdings" w:hAnsi="Wingdings" w:hint="default"/>
      </w:rPr>
    </w:lvl>
  </w:abstractNum>
  <w:abstractNum w:abstractNumId="4" w15:restartNumberingAfterBreak="0">
    <w:nsid w:val="1D81215F"/>
    <w:multiLevelType w:val="hybridMultilevel"/>
    <w:tmpl w:val="295C03F0"/>
    <w:lvl w:ilvl="0" w:tplc="30407CA8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AB56A1DA">
      <w:start w:val="1"/>
      <w:numFmt w:val="upperLetter"/>
      <w:lvlText w:val="%2-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01">
      <w:start w:val="1"/>
      <w:numFmt w:val="bullet"/>
      <w:lvlText w:val=""/>
      <w:lvlJc w:val="left"/>
      <w:pPr>
        <w:tabs>
          <w:tab w:val="num" w:pos="2250"/>
        </w:tabs>
        <w:ind w:left="2250" w:hanging="360"/>
      </w:pPr>
      <w:rPr>
        <w:rFonts w:ascii="Symbol" w:hAnsi="Symbol" w:hint="default"/>
      </w:rPr>
    </w:lvl>
    <w:lvl w:ilvl="3" w:tplc="A210BFCA">
      <w:start w:val="1"/>
      <w:numFmt w:val="decimal"/>
      <w:lvlText w:val="%4)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DB307CF"/>
    <w:multiLevelType w:val="hybridMultilevel"/>
    <w:tmpl w:val="7F38E47A"/>
    <w:lvl w:ilvl="0" w:tplc="0409000B">
      <w:start w:val="1"/>
      <w:numFmt w:val="bullet"/>
      <w:lvlText w:val=""/>
      <w:lvlJc w:val="left"/>
      <w:pPr>
        <w:ind w:left="286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25" w:hanging="360"/>
      </w:pPr>
      <w:rPr>
        <w:rFonts w:ascii="Wingdings" w:hAnsi="Wingdings" w:hint="default"/>
      </w:rPr>
    </w:lvl>
  </w:abstractNum>
  <w:abstractNum w:abstractNumId="6" w15:restartNumberingAfterBreak="0">
    <w:nsid w:val="24BC7563"/>
    <w:multiLevelType w:val="hybridMultilevel"/>
    <w:tmpl w:val="600C35F2"/>
    <w:lvl w:ilvl="0" w:tplc="04090001">
      <w:start w:val="1"/>
      <w:numFmt w:val="bullet"/>
      <w:lvlText w:val=""/>
      <w:lvlJc w:val="left"/>
      <w:pPr>
        <w:ind w:left="20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45" w:hanging="360"/>
      </w:pPr>
      <w:rPr>
        <w:rFonts w:ascii="Wingdings" w:hAnsi="Wingdings" w:hint="default"/>
      </w:rPr>
    </w:lvl>
  </w:abstractNum>
  <w:abstractNum w:abstractNumId="7" w15:restartNumberingAfterBreak="0">
    <w:nsid w:val="36CD0D9E"/>
    <w:multiLevelType w:val="hybridMultilevel"/>
    <w:tmpl w:val="1BB07D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3F402A5D"/>
    <w:multiLevelType w:val="hybridMultilevel"/>
    <w:tmpl w:val="3AA8B78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4B762B7D"/>
    <w:multiLevelType w:val="hybridMultilevel"/>
    <w:tmpl w:val="488EC80C"/>
    <w:lvl w:ilvl="0" w:tplc="0409000B">
      <w:start w:val="1"/>
      <w:numFmt w:val="bullet"/>
      <w:lvlText w:val=""/>
      <w:lvlJc w:val="left"/>
      <w:pPr>
        <w:ind w:left="280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65" w:hanging="360"/>
      </w:pPr>
      <w:rPr>
        <w:rFonts w:ascii="Wingdings" w:hAnsi="Wingdings" w:hint="default"/>
      </w:rPr>
    </w:lvl>
  </w:abstractNum>
  <w:abstractNum w:abstractNumId="10" w15:restartNumberingAfterBreak="0">
    <w:nsid w:val="5DEC02D3"/>
    <w:multiLevelType w:val="hybridMultilevel"/>
    <w:tmpl w:val="1018B20A"/>
    <w:lvl w:ilvl="0" w:tplc="04090001">
      <w:start w:val="1"/>
      <w:numFmt w:val="bullet"/>
      <w:lvlText w:val=""/>
      <w:lvlJc w:val="left"/>
      <w:pPr>
        <w:ind w:left="22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25" w:hanging="360"/>
      </w:pPr>
      <w:rPr>
        <w:rFonts w:ascii="Wingdings" w:hAnsi="Wingdings" w:hint="default"/>
      </w:rPr>
    </w:lvl>
  </w:abstractNum>
  <w:abstractNum w:abstractNumId="11" w15:restartNumberingAfterBreak="0">
    <w:nsid w:val="75B97C24"/>
    <w:multiLevelType w:val="hybridMultilevel"/>
    <w:tmpl w:val="685AB4A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2" w15:restartNumberingAfterBreak="0">
    <w:nsid w:val="7BDE4377"/>
    <w:multiLevelType w:val="hybridMultilevel"/>
    <w:tmpl w:val="D18696A8"/>
    <w:lvl w:ilvl="0" w:tplc="04090001">
      <w:start w:val="1"/>
      <w:numFmt w:val="bullet"/>
      <w:lvlText w:val=""/>
      <w:lvlJc w:val="left"/>
      <w:pPr>
        <w:ind w:left="208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0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52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2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45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1"/>
  </w:num>
  <w:num w:numId="4">
    <w:abstractNumId w:val="2"/>
  </w:num>
  <w:num w:numId="5">
    <w:abstractNumId w:val="3"/>
  </w:num>
  <w:num w:numId="6">
    <w:abstractNumId w:val="7"/>
  </w:num>
  <w:num w:numId="7">
    <w:abstractNumId w:val="5"/>
  </w:num>
  <w:num w:numId="8">
    <w:abstractNumId w:val="9"/>
  </w:num>
  <w:num w:numId="9">
    <w:abstractNumId w:val="0"/>
  </w:num>
  <w:num w:numId="10">
    <w:abstractNumId w:val="10"/>
  </w:num>
  <w:num w:numId="11">
    <w:abstractNumId w:val="12"/>
  </w:num>
  <w:num w:numId="12">
    <w:abstractNumId w:val="6"/>
  </w:num>
  <w:num w:numId="13">
    <w:abstractNumId w:val="1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NTSyMDSzNLGwNLNQ0lEKTi0uzszPAykwrAUA5l9HQSwAAAA="/>
  </w:docVars>
  <w:rsids>
    <w:rsidRoot w:val="004E34B1"/>
    <w:rsid w:val="00001C16"/>
    <w:rsid w:val="00006081"/>
    <w:rsid w:val="00006772"/>
    <w:rsid w:val="000202E1"/>
    <w:rsid w:val="00025276"/>
    <w:rsid w:val="00027063"/>
    <w:rsid w:val="00030030"/>
    <w:rsid w:val="00032926"/>
    <w:rsid w:val="0004130E"/>
    <w:rsid w:val="00044E00"/>
    <w:rsid w:val="000477C0"/>
    <w:rsid w:val="000519A9"/>
    <w:rsid w:val="00055949"/>
    <w:rsid w:val="0006458D"/>
    <w:rsid w:val="000651B6"/>
    <w:rsid w:val="00072931"/>
    <w:rsid w:val="00076340"/>
    <w:rsid w:val="00076653"/>
    <w:rsid w:val="00080662"/>
    <w:rsid w:val="00090BA2"/>
    <w:rsid w:val="00091127"/>
    <w:rsid w:val="000975F5"/>
    <w:rsid w:val="000A1E55"/>
    <w:rsid w:val="000B45D9"/>
    <w:rsid w:val="000C1C90"/>
    <w:rsid w:val="000D4C57"/>
    <w:rsid w:val="000D74FC"/>
    <w:rsid w:val="000E215B"/>
    <w:rsid w:val="000E2C0A"/>
    <w:rsid w:val="000E3F7E"/>
    <w:rsid w:val="000E4060"/>
    <w:rsid w:val="000E6B47"/>
    <w:rsid w:val="000F19F5"/>
    <w:rsid w:val="000F3C0D"/>
    <w:rsid w:val="0010139C"/>
    <w:rsid w:val="00104E6C"/>
    <w:rsid w:val="001071CC"/>
    <w:rsid w:val="00107363"/>
    <w:rsid w:val="00121FD8"/>
    <w:rsid w:val="00124CFF"/>
    <w:rsid w:val="00130063"/>
    <w:rsid w:val="0014202B"/>
    <w:rsid w:val="00142B25"/>
    <w:rsid w:val="00142B44"/>
    <w:rsid w:val="00146E93"/>
    <w:rsid w:val="00153833"/>
    <w:rsid w:val="0015665E"/>
    <w:rsid w:val="00170BFD"/>
    <w:rsid w:val="00174814"/>
    <w:rsid w:val="0017576B"/>
    <w:rsid w:val="00183331"/>
    <w:rsid w:val="00191D81"/>
    <w:rsid w:val="001928C7"/>
    <w:rsid w:val="00195D9A"/>
    <w:rsid w:val="00196ED7"/>
    <w:rsid w:val="001A11A5"/>
    <w:rsid w:val="001A126A"/>
    <w:rsid w:val="001A13CA"/>
    <w:rsid w:val="001B272B"/>
    <w:rsid w:val="001B404F"/>
    <w:rsid w:val="001C125A"/>
    <w:rsid w:val="001D5E7E"/>
    <w:rsid w:val="001D78A4"/>
    <w:rsid w:val="001E0AB1"/>
    <w:rsid w:val="001E56EE"/>
    <w:rsid w:val="001E57E4"/>
    <w:rsid w:val="001E607C"/>
    <w:rsid w:val="001F59C5"/>
    <w:rsid w:val="0020076D"/>
    <w:rsid w:val="00207C67"/>
    <w:rsid w:val="00210DA3"/>
    <w:rsid w:val="00214BD0"/>
    <w:rsid w:val="002150C8"/>
    <w:rsid w:val="002162F7"/>
    <w:rsid w:val="00220D00"/>
    <w:rsid w:val="002226DF"/>
    <w:rsid w:val="00234C27"/>
    <w:rsid w:val="002407F7"/>
    <w:rsid w:val="002411B4"/>
    <w:rsid w:val="00244906"/>
    <w:rsid w:val="00250C7D"/>
    <w:rsid w:val="002555AB"/>
    <w:rsid w:val="00262B3C"/>
    <w:rsid w:val="0027057B"/>
    <w:rsid w:val="0027065F"/>
    <w:rsid w:val="00270AAC"/>
    <w:rsid w:val="00277DA0"/>
    <w:rsid w:val="00286C1C"/>
    <w:rsid w:val="002A7303"/>
    <w:rsid w:val="002A7BA0"/>
    <w:rsid w:val="002B3115"/>
    <w:rsid w:val="002B3922"/>
    <w:rsid w:val="002B53F6"/>
    <w:rsid w:val="002C2FC9"/>
    <w:rsid w:val="002D4BB8"/>
    <w:rsid w:val="002E6C04"/>
    <w:rsid w:val="002F37A8"/>
    <w:rsid w:val="002F5EF9"/>
    <w:rsid w:val="00301BDE"/>
    <w:rsid w:val="00301D5A"/>
    <w:rsid w:val="00304F2A"/>
    <w:rsid w:val="0031076C"/>
    <w:rsid w:val="00314585"/>
    <w:rsid w:val="00324CC5"/>
    <w:rsid w:val="003266CF"/>
    <w:rsid w:val="00330FB0"/>
    <w:rsid w:val="00331452"/>
    <w:rsid w:val="003338E4"/>
    <w:rsid w:val="00334DD7"/>
    <w:rsid w:val="0033588E"/>
    <w:rsid w:val="00345BFD"/>
    <w:rsid w:val="0034716E"/>
    <w:rsid w:val="00350577"/>
    <w:rsid w:val="00350EDA"/>
    <w:rsid w:val="003563BC"/>
    <w:rsid w:val="00362A70"/>
    <w:rsid w:val="00366DBA"/>
    <w:rsid w:val="00370DF6"/>
    <w:rsid w:val="003745D6"/>
    <w:rsid w:val="00376913"/>
    <w:rsid w:val="00385881"/>
    <w:rsid w:val="00385F1F"/>
    <w:rsid w:val="00391AD3"/>
    <w:rsid w:val="003934CA"/>
    <w:rsid w:val="00394B18"/>
    <w:rsid w:val="003965B3"/>
    <w:rsid w:val="00396961"/>
    <w:rsid w:val="003974FC"/>
    <w:rsid w:val="003A742E"/>
    <w:rsid w:val="003A7BFB"/>
    <w:rsid w:val="003C56FB"/>
    <w:rsid w:val="003C7515"/>
    <w:rsid w:val="003D2C39"/>
    <w:rsid w:val="003D2C8B"/>
    <w:rsid w:val="003D4D70"/>
    <w:rsid w:val="003E0513"/>
    <w:rsid w:val="003E4D12"/>
    <w:rsid w:val="003F0FFF"/>
    <w:rsid w:val="003F25AD"/>
    <w:rsid w:val="003F3F49"/>
    <w:rsid w:val="003F4040"/>
    <w:rsid w:val="003F44D7"/>
    <w:rsid w:val="004038C4"/>
    <w:rsid w:val="004071A3"/>
    <w:rsid w:val="00411AA9"/>
    <w:rsid w:val="00431E68"/>
    <w:rsid w:val="00435280"/>
    <w:rsid w:val="00437F65"/>
    <w:rsid w:val="004419BD"/>
    <w:rsid w:val="004457BA"/>
    <w:rsid w:val="004545A3"/>
    <w:rsid w:val="00472546"/>
    <w:rsid w:val="004725E7"/>
    <w:rsid w:val="00476ED5"/>
    <w:rsid w:val="004833FA"/>
    <w:rsid w:val="00484D33"/>
    <w:rsid w:val="00487174"/>
    <w:rsid w:val="00491303"/>
    <w:rsid w:val="004A31BF"/>
    <w:rsid w:val="004B2778"/>
    <w:rsid w:val="004B78AD"/>
    <w:rsid w:val="004C6166"/>
    <w:rsid w:val="004E34B1"/>
    <w:rsid w:val="004E3B97"/>
    <w:rsid w:val="004E4E7C"/>
    <w:rsid w:val="0050460C"/>
    <w:rsid w:val="00506A98"/>
    <w:rsid w:val="00514053"/>
    <w:rsid w:val="00516CC4"/>
    <w:rsid w:val="00517F85"/>
    <w:rsid w:val="0052410F"/>
    <w:rsid w:val="00535046"/>
    <w:rsid w:val="0053666C"/>
    <w:rsid w:val="00536A47"/>
    <w:rsid w:val="00540F92"/>
    <w:rsid w:val="00546F9C"/>
    <w:rsid w:val="00553608"/>
    <w:rsid w:val="00555318"/>
    <w:rsid w:val="00557D9C"/>
    <w:rsid w:val="00562C97"/>
    <w:rsid w:val="00572DBE"/>
    <w:rsid w:val="0057384A"/>
    <w:rsid w:val="00595C12"/>
    <w:rsid w:val="00595C97"/>
    <w:rsid w:val="005A10EC"/>
    <w:rsid w:val="005A126C"/>
    <w:rsid w:val="005A63E2"/>
    <w:rsid w:val="005B26B0"/>
    <w:rsid w:val="005B299F"/>
    <w:rsid w:val="005E2F7E"/>
    <w:rsid w:val="005F3008"/>
    <w:rsid w:val="005F7801"/>
    <w:rsid w:val="0060263A"/>
    <w:rsid w:val="00614DBF"/>
    <w:rsid w:val="00622CA8"/>
    <w:rsid w:val="0064084C"/>
    <w:rsid w:val="006424B1"/>
    <w:rsid w:val="00650FB5"/>
    <w:rsid w:val="0065148F"/>
    <w:rsid w:val="006521B9"/>
    <w:rsid w:val="00660F90"/>
    <w:rsid w:val="0067370C"/>
    <w:rsid w:val="006770DB"/>
    <w:rsid w:val="0068167A"/>
    <w:rsid w:val="006836B3"/>
    <w:rsid w:val="006838C4"/>
    <w:rsid w:val="00686825"/>
    <w:rsid w:val="006905F7"/>
    <w:rsid w:val="006A7004"/>
    <w:rsid w:val="006B287A"/>
    <w:rsid w:val="006B4C83"/>
    <w:rsid w:val="006B619A"/>
    <w:rsid w:val="006B69D6"/>
    <w:rsid w:val="006B6D31"/>
    <w:rsid w:val="006D23E0"/>
    <w:rsid w:val="006E0527"/>
    <w:rsid w:val="006F1ED3"/>
    <w:rsid w:val="006F592D"/>
    <w:rsid w:val="007048A0"/>
    <w:rsid w:val="00704DBD"/>
    <w:rsid w:val="00706867"/>
    <w:rsid w:val="007101BE"/>
    <w:rsid w:val="007170AB"/>
    <w:rsid w:val="00722EBB"/>
    <w:rsid w:val="007251CF"/>
    <w:rsid w:val="007312DA"/>
    <w:rsid w:val="00734A22"/>
    <w:rsid w:val="007368F1"/>
    <w:rsid w:val="00737CB1"/>
    <w:rsid w:val="007426A6"/>
    <w:rsid w:val="00764390"/>
    <w:rsid w:val="00776BF3"/>
    <w:rsid w:val="00791B5A"/>
    <w:rsid w:val="00797B18"/>
    <w:rsid w:val="007A0C9D"/>
    <w:rsid w:val="007A14F0"/>
    <w:rsid w:val="007B11A4"/>
    <w:rsid w:val="007B266F"/>
    <w:rsid w:val="007C329B"/>
    <w:rsid w:val="007C5FEE"/>
    <w:rsid w:val="007C6149"/>
    <w:rsid w:val="007D0F20"/>
    <w:rsid w:val="007D42AD"/>
    <w:rsid w:val="007E36C8"/>
    <w:rsid w:val="007F5B8C"/>
    <w:rsid w:val="008021AC"/>
    <w:rsid w:val="00804C20"/>
    <w:rsid w:val="00806E1E"/>
    <w:rsid w:val="008077DB"/>
    <w:rsid w:val="00807CE6"/>
    <w:rsid w:val="00811383"/>
    <w:rsid w:val="00813FE5"/>
    <w:rsid w:val="00815475"/>
    <w:rsid w:val="0082078C"/>
    <w:rsid w:val="00823196"/>
    <w:rsid w:val="00854F3B"/>
    <w:rsid w:val="00855EEC"/>
    <w:rsid w:val="0085655B"/>
    <w:rsid w:val="00864389"/>
    <w:rsid w:val="008751D1"/>
    <w:rsid w:val="008764DD"/>
    <w:rsid w:val="00877A76"/>
    <w:rsid w:val="008821E2"/>
    <w:rsid w:val="00891AFD"/>
    <w:rsid w:val="008942DA"/>
    <w:rsid w:val="00896DEF"/>
    <w:rsid w:val="00897568"/>
    <w:rsid w:val="008A1E29"/>
    <w:rsid w:val="008A4B39"/>
    <w:rsid w:val="008A6390"/>
    <w:rsid w:val="008B1749"/>
    <w:rsid w:val="008B1BB0"/>
    <w:rsid w:val="008B55D0"/>
    <w:rsid w:val="008C151E"/>
    <w:rsid w:val="008C489C"/>
    <w:rsid w:val="008C4C7B"/>
    <w:rsid w:val="008D674F"/>
    <w:rsid w:val="008E16B8"/>
    <w:rsid w:val="008E1F75"/>
    <w:rsid w:val="008E601D"/>
    <w:rsid w:val="008E799B"/>
    <w:rsid w:val="008F5E88"/>
    <w:rsid w:val="008F6CC5"/>
    <w:rsid w:val="00914D5F"/>
    <w:rsid w:val="009210E1"/>
    <w:rsid w:val="009220FB"/>
    <w:rsid w:val="0092247B"/>
    <w:rsid w:val="00927D94"/>
    <w:rsid w:val="009325F9"/>
    <w:rsid w:val="00933F16"/>
    <w:rsid w:val="00953635"/>
    <w:rsid w:val="0095550E"/>
    <w:rsid w:val="00957196"/>
    <w:rsid w:val="00970CFC"/>
    <w:rsid w:val="009728DC"/>
    <w:rsid w:val="00975B13"/>
    <w:rsid w:val="00981A80"/>
    <w:rsid w:val="00990DC6"/>
    <w:rsid w:val="00991956"/>
    <w:rsid w:val="009A26B1"/>
    <w:rsid w:val="009A2A92"/>
    <w:rsid w:val="009A3910"/>
    <w:rsid w:val="009B0AAD"/>
    <w:rsid w:val="009B374B"/>
    <w:rsid w:val="009C5CD1"/>
    <w:rsid w:val="009D1D9B"/>
    <w:rsid w:val="009D3413"/>
    <w:rsid w:val="009D3BD4"/>
    <w:rsid w:val="009D3C04"/>
    <w:rsid w:val="009D6AA1"/>
    <w:rsid w:val="009E223B"/>
    <w:rsid w:val="009E39CC"/>
    <w:rsid w:val="009E6CCD"/>
    <w:rsid w:val="009F1464"/>
    <w:rsid w:val="009F3C99"/>
    <w:rsid w:val="009F5C5A"/>
    <w:rsid w:val="00A01971"/>
    <w:rsid w:val="00A0288A"/>
    <w:rsid w:val="00A034A5"/>
    <w:rsid w:val="00A03BD0"/>
    <w:rsid w:val="00A06CDD"/>
    <w:rsid w:val="00A179F0"/>
    <w:rsid w:val="00A22285"/>
    <w:rsid w:val="00A32657"/>
    <w:rsid w:val="00A336DE"/>
    <w:rsid w:val="00A455FA"/>
    <w:rsid w:val="00A45D3F"/>
    <w:rsid w:val="00A46C72"/>
    <w:rsid w:val="00A72888"/>
    <w:rsid w:val="00A73F37"/>
    <w:rsid w:val="00A74738"/>
    <w:rsid w:val="00A80FA0"/>
    <w:rsid w:val="00A81B7E"/>
    <w:rsid w:val="00A94A71"/>
    <w:rsid w:val="00AB2837"/>
    <w:rsid w:val="00AB292C"/>
    <w:rsid w:val="00AB2DDE"/>
    <w:rsid w:val="00AB6D71"/>
    <w:rsid w:val="00AB7735"/>
    <w:rsid w:val="00AC1B58"/>
    <w:rsid w:val="00AC3E1D"/>
    <w:rsid w:val="00AC3E7C"/>
    <w:rsid w:val="00AD012D"/>
    <w:rsid w:val="00AD2D03"/>
    <w:rsid w:val="00AD550E"/>
    <w:rsid w:val="00AE002A"/>
    <w:rsid w:val="00AE0BAE"/>
    <w:rsid w:val="00AE4103"/>
    <w:rsid w:val="00AE5F8E"/>
    <w:rsid w:val="00AE762B"/>
    <w:rsid w:val="00AF228B"/>
    <w:rsid w:val="00AF32B8"/>
    <w:rsid w:val="00AF6817"/>
    <w:rsid w:val="00B11985"/>
    <w:rsid w:val="00B12910"/>
    <w:rsid w:val="00B14851"/>
    <w:rsid w:val="00B15597"/>
    <w:rsid w:val="00B16A4D"/>
    <w:rsid w:val="00B16D42"/>
    <w:rsid w:val="00B17B7B"/>
    <w:rsid w:val="00B233EE"/>
    <w:rsid w:val="00B3574E"/>
    <w:rsid w:val="00B41499"/>
    <w:rsid w:val="00B46C02"/>
    <w:rsid w:val="00B53EFC"/>
    <w:rsid w:val="00B55222"/>
    <w:rsid w:val="00B63C53"/>
    <w:rsid w:val="00B67F53"/>
    <w:rsid w:val="00B70BF4"/>
    <w:rsid w:val="00B714A9"/>
    <w:rsid w:val="00B76447"/>
    <w:rsid w:val="00B82E7A"/>
    <w:rsid w:val="00B8445E"/>
    <w:rsid w:val="00B9419E"/>
    <w:rsid w:val="00B95736"/>
    <w:rsid w:val="00B95EFC"/>
    <w:rsid w:val="00B96ED3"/>
    <w:rsid w:val="00BA0377"/>
    <w:rsid w:val="00BA3F6C"/>
    <w:rsid w:val="00BB065C"/>
    <w:rsid w:val="00BB06FA"/>
    <w:rsid w:val="00BB69CE"/>
    <w:rsid w:val="00BB70AD"/>
    <w:rsid w:val="00BC1253"/>
    <w:rsid w:val="00BC458E"/>
    <w:rsid w:val="00BC6ECD"/>
    <w:rsid w:val="00BD62CD"/>
    <w:rsid w:val="00BE11F8"/>
    <w:rsid w:val="00BF6316"/>
    <w:rsid w:val="00C0073B"/>
    <w:rsid w:val="00C020CA"/>
    <w:rsid w:val="00C04461"/>
    <w:rsid w:val="00C06CAD"/>
    <w:rsid w:val="00C14265"/>
    <w:rsid w:val="00C24ABA"/>
    <w:rsid w:val="00C25CCC"/>
    <w:rsid w:val="00C37ABA"/>
    <w:rsid w:val="00C56836"/>
    <w:rsid w:val="00C574AB"/>
    <w:rsid w:val="00C617FE"/>
    <w:rsid w:val="00C62205"/>
    <w:rsid w:val="00C6554C"/>
    <w:rsid w:val="00C70CB0"/>
    <w:rsid w:val="00C768BE"/>
    <w:rsid w:val="00C82696"/>
    <w:rsid w:val="00C85FC3"/>
    <w:rsid w:val="00C86C36"/>
    <w:rsid w:val="00C92C67"/>
    <w:rsid w:val="00C92CE8"/>
    <w:rsid w:val="00CA09A8"/>
    <w:rsid w:val="00CA1144"/>
    <w:rsid w:val="00CA15BE"/>
    <w:rsid w:val="00CA33EF"/>
    <w:rsid w:val="00CB3615"/>
    <w:rsid w:val="00CB5A89"/>
    <w:rsid w:val="00CB5C60"/>
    <w:rsid w:val="00CC1FFA"/>
    <w:rsid w:val="00CC6BD5"/>
    <w:rsid w:val="00CD19E3"/>
    <w:rsid w:val="00CE15D3"/>
    <w:rsid w:val="00CE19CF"/>
    <w:rsid w:val="00CE764D"/>
    <w:rsid w:val="00CF03D0"/>
    <w:rsid w:val="00CF0972"/>
    <w:rsid w:val="00CF2887"/>
    <w:rsid w:val="00CF502E"/>
    <w:rsid w:val="00CF5863"/>
    <w:rsid w:val="00D0043C"/>
    <w:rsid w:val="00D01783"/>
    <w:rsid w:val="00D069E6"/>
    <w:rsid w:val="00D12B03"/>
    <w:rsid w:val="00D153AD"/>
    <w:rsid w:val="00D2028E"/>
    <w:rsid w:val="00D233E9"/>
    <w:rsid w:val="00D240E7"/>
    <w:rsid w:val="00D3250A"/>
    <w:rsid w:val="00D45117"/>
    <w:rsid w:val="00D463F3"/>
    <w:rsid w:val="00D51EE7"/>
    <w:rsid w:val="00D6286B"/>
    <w:rsid w:val="00D64B7E"/>
    <w:rsid w:val="00D6577C"/>
    <w:rsid w:val="00D74C6D"/>
    <w:rsid w:val="00D840A6"/>
    <w:rsid w:val="00D90D29"/>
    <w:rsid w:val="00D94219"/>
    <w:rsid w:val="00D9637E"/>
    <w:rsid w:val="00D967EA"/>
    <w:rsid w:val="00D979F6"/>
    <w:rsid w:val="00DA009E"/>
    <w:rsid w:val="00DA7A38"/>
    <w:rsid w:val="00DB250C"/>
    <w:rsid w:val="00DB7038"/>
    <w:rsid w:val="00DC2FE3"/>
    <w:rsid w:val="00DD1CAD"/>
    <w:rsid w:val="00DD3517"/>
    <w:rsid w:val="00DD47A6"/>
    <w:rsid w:val="00DE150F"/>
    <w:rsid w:val="00DE2DC9"/>
    <w:rsid w:val="00DE5452"/>
    <w:rsid w:val="00DF3465"/>
    <w:rsid w:val="00E03E0E"/>
    <w:rsid w:val="00E0768C"/>
    <w:rsid w:val="00E157E7"/>
    <w:rsid w:val="00E20FF1"/>
    <w:rsid w:val="00E37F18"/>
    <w:rsid w:val="00E50260"/>
    <w:rsid w:val="00E50618"/>
    <w:rsid w:val="00E51BB5"/>
    <w:rsid w:val="00E5738D"/>
    <w:rsid w:val="00E628E6"/>
    <w:rsid w:val="00E66B77"/>
    <w:rsid w:val="00E66C24"/>
    <w:rsid w:val="00E83AA2"/>
    <w:rsid w:val="00EA0E4E"/>
    <w:rsid w:val="00EA317F"/>
    <w:rsid w:val="00EA5264"/>
    <w:rsid w:val="00EB11DC"/>
    <w:rsid w:val="00EC07EC"/>
    <w:rsid w:val="00EC1EE0"/>
    <w:rsid w:val="00EC7347"/>
    <w:rsid w:val="00ED19E1"/>
    <w:rsid w:val="00ED6E81"/>
    <w:rsid w:val="00ED7F78"/>
    <w:rsid w:val="00EE3A80"/>
    <w:rsid w:val="00EE6E57"/>
    <w:rsid w:val="00EF0B43"/>
    <w:rsid w:val="00EF3008"/>
    <w:rsid w:val="00EF75D7"/>
    <w:rsid w:val="00F10F9F"/>
    <w:rsid w:val="00F15359"/>
    <w:rsid w:val="00F15AB5"/>
    <w:rsid w:val="00F21CDE"/>
    <w:rsid w:val="00F238D9"/>
    <w:rsid w:val="00F25E48"/>
    <w:rsid w:val="00F32D80"/>
    <w:rsid w:val="00F40FB1"/>
    <w:rsid w:val="00F43EFE"/>
    <w:rsid w:val="00F45D52"/>
    <w:rsid w:val="00F73B06"/>
    <w:rsid w:val="00F76A7D"/>
    <w:rsid w:val="00F8493E"/>
    <w:rsid w:val="00F85A6E"/>
    <w:rsid w:val="00F87A90"/>
    <w:rsid w:val="00F971A5"/>
    <w:rsid w:val="00FA00D5"/>
    <w:rsid w:val="00FA2310"/>
    <w:rsid w:val="00FA7D44"/>
    <w:rsid w:val="00FB0046"/>
    <w:rsid w:val="00FB59F5"/>
    <w:rsid w:val="00FB7B13"/>
    <w:rsid w:val="00FB7BAA"/>
    <w:rsid w:val="00FD2073"/>
    <w:rsid w:val="00FD4824"/>
    <w:rsid w:val="00FE63E6"/>
    <w:rsid w:val="00FF3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E5BE560"/>
  <w15:docId w15:val="{A0015583-DD5B-4D48-A273-E5A748366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37A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8F5E8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A0E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320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9841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204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647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073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7</Words>
  <Characters>2011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</vt:lpstr>
    </vt:vector>
  </TitlesOfParts>
  <Company>JGP Sales Inc.</Company>
  <LinksUpToDate>false</LinksUpToDate>
  <CharactersWithSpaces>21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</dc:title>
  <dc:creator>James G Petro</dc:creator>
  <cp:lastModifiedBy>Cheryl Ryan</cp:lastModifiedBy>
  <cp:revision>2</cp:revision>
  <cp:lastPrinted>2021-10-26T19:05:00Z</cp:lastPrinted>
  <dcterms:created xsi:type="dcterms:W3CDTF">2021-12-01T16:54:00Z</dcterms:created>
  <dcterms:modified xsi:type="dcterms:W3CDTF">2021-12-01T16:54:00Z</dcterms:modified>
</cp:coreProperties>
</file>